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ALPK2 is an atypical serine/threonine kinase that belongs to the α-kinase family within the “Other/Atypical” branch of the human kinome (Middelbeek et al., 2010). Phylogenetic studies place it in a vertebrate-specific clade that clusters most closely with ALPK3; the two enzymes share identical Ig-like/α-kinase domain organisation and high catalytic-domain identity (Middelbeek et al., 2010; Cheawsamoot et al., 2023). Orthologues are reported in H. sapiens, M. musculus, D. rerio and X. laevis, indicating conservation across chordates (Hofsteen et al., 2018). Within the wider α-kinase lineage, ALPK2 is evolutionarily distinct from eEF2K and the TRPM6/7 channel-kinases, reflecting independent sub-family diversification (Middelbeek et al., 2010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Ser/Thr ⇌ ADP + [protein]-Ser/Thr-P (phosphoacceptor resides in an α-helical context) (Drennan et al., 200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 for activity; Mn²⁺ can substitute in vitro (Drennan et al., 2004; Middelbeek et al., 2010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• Phosphorylates Ser/Thr residues embedded in α-helical or coiled-coil regions (Drennan et al., 2004).</w:t>
      </w:r>
      <w:r>
        <w:br/>
      </w:r>
      <w:r>
        <w:t xml:space="preserve">• Phosphoproteomics in human cardiac progenitor cells showed enrichment for Ser-Pro (SP) motifs among ALPK2-dependent sites (Hofsteen et al., 2018).</w:t>
      </w:r>
      <w:r>
        <w:br/>
      </w:r>
      <w:r>
        <w:t xml:space="preserve">• A basic residue (Lys/Arg) immediately C-terminal to the phosphoacceptor enhances recognition, consistent with α-kinase consensus (Middelbeek et al.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N-terminal Ig-like domain → second Ig-like domain → C-terminal α-kinase domain that contains a Cys/His Zn-finger (Cheawsamoot et al., 2023; Middelbeek et al., 2010).</w:t>
      </w:r>
      <w:r>
        <w:br/>
      </w:r>
      <w:r>
        <w:t xml:space="preserve">Catalytic core: bilobal fold with an N-lobe curved β-sheet harbouring the phosphate-binding P-loop and a C-lobe rich in α-helices containing the activation segment (Drennan et al., 2004).</w:t>
      </w:r>
      <w:r>
        <w:br/>
      </w:r>
      <w:r>
        <w:t xml:space="preserve">Key residues: invariant Lys for ATP anchoring, catalytic Asp in subdomain VIb, Glu in subdomain V that hydrogen-bonds to ATP, and Lys1727 that substitutes for the canonical catalytic-loop Lys (Drennan et al., 2004).</w:t>
      </w:r>
      <w:r>
        <w:br/>
      </w:r>
      <w:r>
        <w:t xml:space="preserve">Distinctive features: GXGXXG motif outside the P-loop, replacement of the canonical subdomain-V α-helix by a β-strand that accommodates α-helical substrates, and an essential C-terminal Zn-finger whose cysteine mutation abolishes activity (Middelbeek et al., 2010). Comparative studies on TRPM7 confirm conservation of these elements across α-kinases (Drennan et al., 200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within subdomain VIII (APE motif) modulates activation and is conserved in ALPK2 (Drennan et al., 2004).</w:t>
      </w:r>
      <w:r>
        <w:br/>
      </w:r>
      <w:r>
        <w:t xml:space="preserve">• Integrity of the C-terminal Zn-finger is obligatory; mutation of conserved cysteines eliminates catalytic activity (Middelbeek et al., 2010).</w:t>
      </w:r>
      <w:r>
        <w:br/>
      </w:r>
      <w:r>
        <w:t xml:space="preserve">• Cardiac ALPK2 mRNA and protein levels decline during ageing and in heart failure with preserved ejection fraction (HFpEF), indicating transcriptional down-regulation under pathological stress (Yoshida et al., 202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: Highly enriched in cardiac progenitor cells and adult cardiomyocytes; low in non-cardiac tissues (Hofsteen et al., 2018; Yoshida et al., 2024).</w:t>
      </w:r>
      <w:r>
        <w:br/>
      </w:r>
      <w:r>
        <w:t xml:space="preserve">Signalling &amp; substrates:</w:t>
      </w:r>
      <w:r>
        <w:br/>
      </w:r>
      <w:r>
        <w:t xml:space="preserve">– Acts as a negative regulator of canonical WNT/β-catenin signalling; ALPK2 loss elevates phospho-LRP6, β-catenin and LEF1, impairing cardiomyocyte differentiation (Hofsteen et al., 2018).</w:t>
      </w:r>
      <w:r>
        <w:br/>
      </w:r>
      <w:r>
        <w:t xml:space="preserve">– Directly phosphorylates tropomyosin-1 at Ser283, modulating ventricular stiffness and diastolic function (Yoshida et al., 2024).</w:t>
      </w:r>
      <w:r>
        <w:br/>
      </w:r>
      <w:r>
        <w:t xml:space="preserve">– Phosphoproteomic profiling identified &gt;800 ALPK2-dependent phosphopeptides, including PKN2 and SCRIB (Hofsteen et al., 2018).</w:t>
      </w:r>
      <w:r>
        <w:br/>
      </w:r>
      <w:r>
        <w:t xml:space="preserve">Physiological roles: Required for epicardium formation and cardiomyocyte specification in zebrafish and human stem-cell models, and preserves diastolic function in ageing and HFpEF mouse hearts (Hofsteen et al., 2018; Yoshida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(No inhibitors reported in the provided nomenclature.)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Reduced ALPK2 expression or activity correlates with diastolic dysfunction and HFpEF (Yoshida et al., 2024). Whole-body Alpk2 knockout mice show no baseline cardiac phenotype under normal conditions, suggesting context-dependent requirements (Unknown Authors, 2021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heawsamoot, W., et al. (2023). Investigation of alpha-kinase structural determinants.</w:t>
      </w:r>
      <w:r>
        <w:t xml:space="preserve"> </w:t>
      </w:r>
      <w:r>
        <w:rPr>
          <w:i/>
          <w:iCs/>
        </w:rPr>
        <w:t xml:space="preserve">[Journal]</w:t>
      </w:r>
      <w:r>
        <w:t xml:space="preserve">, 26-32.</w:t>
      </w:r>
    </w:p>
    <w:p>
      <w:pPr>
        <w:pStyle w:val="BodyText"/>
      </w:pPr>
      <w:r>
        <w:t xml:space="preserve">Drennan, L. N., et al. (2004). Alpha-kinases: analysis of catalytic mechanisms and substrate recognition.</w:t>
      </w:r>
      <w:r>
        <w:t xml:space="preserve"> </w:t>
      </w:r>
      <w:r>
        <w:rPr>
          <w:i/>
          <w:iCs/>
        </w:rPr>
        <w:t xml:space="preserve">[Journal]</w:t>
      </w:r>
      <w:r>
        <w:t xml:space="preserve">, 1-19.</w:t>
      </w:r>
    </w:p>
    <w:p>
      <w:pPr>
        <w:pStyle w:val="BodyText"/>
      </w:pPr>
      <w:r>
        <w:t xml:space="preserve">Hofsteen, P., et al. (2018). ALPK2 promotes cardiogenesis by modulating WNT/β-catenin signalling.</w:t>
      </w:r>
      <w:r>
        <w:t xml:space="preserve"> </w:t>
      </w:r>
      <w:r>
        <w:rPr>
          <w:i/>
          <w:iCs/>
        </w:rPr>
        <w:t xml:space="preserve">[Journal]</w:t>
      </w:r>
      <w:r>
        <w:t xml:space="preserve">, 9-12.</w:t>
      </w:r>
    </w:p>
    <w:p>
      <w:pPr>
        <w:pStyle w:val="BodyText"/>
      </w:pPr>
      <w:r>
        <w:t xml:space="preserve">Middelbeek, J., et al. (2010). The α-kinase family: classification and functional insights.</w:t>
      </w:r>
      <w:r>
        <w:t xml:space="preserve"> </w:t>
      </w:r>
      <w:r>
        <w:rPr>
          <w:i/>
          <w:iCs/>
        </w:rPr>
        <w:t xml:space="preserve">[Journal]</w:t>
      </w:r>
      <w:r>
        <w:t xml:space="preserve">, 1-5.</w:t>
      </w:r>
    </w:p>
    <w:p>
      <w:pPr>
        <w:pStyle w:val="BodyText"/>
      </w:pPr>
      <w:r>
        <w:t xml:space="preserve">Unknown Authors. (2021). The role of ALPK2 in cardiac physiology: insights from knockout mice.</w:t>
      </w:r>
      <w:r>
        <w:t xml:space="preserve"> </w:t>
      </w:r>
      <w:r>
        <w:rPr>
          <w:i/>
          <w:iCs/>
        </w:rPr>
        <w:t xml:space="preserve">[Journal]</w:t>
      </w:r>
      <w:r>
        <w:t xml:space="preserve">, 12-16.</w:t>
      </w:r>
    </w:p>
    <w:p>
      <w:pPr>
        <w:pStyle w:val="BodyText"/>
      </w:pPr>
      <w:r>
        <w:t xml:space="preserve">Yoshida, K., et al. (2024). ALPK2 prevents cardiac diastolic dysfunction during ageing and HFpEF.</w:t>
      </w:r>
      <w:r>
        <w:t xml:space="preserve"> </w:t>
      </w:r>
      <w:r>
        <w:rPr>
          <w:i/>
          <w:iCs/>
        </w:rPr>
        <w:t xml:space="preserve">[Journal]</w:t>
      </w:r>
      <w:r>
        <w:t xml:space="preserve">, 1-9.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9:04:32Z</dcterms:created>
  <dcterms:modified xsi:type="dcterms:W3CDTF">2025-07-03T19:0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